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1060"/>
        <w:gridCol w:w="85"/>
        <w:gridCol w:w="4599"/>
        <w:gridCol w:w="4692"/>
      </w:tblGrid>
      <w:tr w:rsidR="007A0ED3" w:rsidRPr="0006046A" w14:paraId="7F5D1DC3" w14:textId="77777777" w:rsidTr="00CA6E39">
        <w:trPr>
          <w:trHeight w:val="1388"/>
        </w:trPr>
        <w:tc>
          <w:tcPr>
            <w:tcW w:w="44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F358547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1D0DF63" wp14:editId="4CEF9A01">
                  <wp:extent cx="807720" cy="788489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1224" cy="791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6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346BCB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1BC2ED6F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01B8834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B44F44D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F6B713A" w14:textId="77777777" w:rsidTr="00CA6E39">
        <w:trPr>
          <w:trHeight w:val="361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24BC25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17EFD46F" w14:textId="77777777" w:rsidTr="00CA6E39">
        <w:trPr>
          <w:trHeight w:val="361"/>
        </w:trPr>
        <w:tc>
          <w:tcPr>
            <w:tcW w:w="48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38DF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4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C94884" w14:textId="2648876A" w:rsidR="00305DB4" w:rsidRPr="00DA2355" w:rsidRDefault="0047797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ray Özbakış</w:t>
            </w:r>
          </w:p>
        </w:tc>
      </w:tr>
      <w:tr w:rsidR="00305DB4" w:rsidRPr="00DA2355" w14:paraId="3C6EAB40" w14:textId="77777777" w:rsidTr="00CA6E39">
        <w:trPr>
          <w:trHeight w:val="361"/>
        </w:trPr>
        <w:tc>
          <w:tcPr>
            <w:tcW w:w="48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702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4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9B789B" w14:textId="69908D77" w:rsidR="00305DB4" w:rsidRPr="00DA2355" w:rsidRDefault="004779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797F">
              <w:rPr>
                <w:rFonts w:ascii="Times New Roman" w:hAnsi="Times New Roman" w:cs="Times New Roman"/>
                <w:sz w:val="24"/>
                <w:szCs w:val="24"/>
              </w:rPr>
              <w:t>Polimer Malzeme Mühendisliği Yüksek Lisans (Tezli)</w:t>
            </w:r>
          </w:p>
        </w:tc>
      </w:tr>
      <w:tr w:rsidR="00305DB4" w:rsidRPr="00DA2355" w14:paraId="7E9285FB" w14:textId="77777777" w:rsidTr="00CA6E39">
        <w:trPr>
          <w:trHeight w:val="361"/>
        </w:trPr>
        <w:tc>
          <w:tcPr>
            <w:tcW w:w="480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810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45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DECE07" w14:textId="59611520" w:rsidR="00305DB4" w:rsidRPr="00DA2355" w:rsidRDefault="004779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Pınar Terzioğlu</w:t>
            </w:r>
          </w:p>
        </w:tc>
      </w:tr>
      <w:tr w:rsidR="004B17FC" w:rsidRPr="00DA2355" w14:paraId="478C8EBD" w14:textId="77777777" w:rsidTr="00CA6E39">
        <w:trPr>
          <w:trHeight w:val="361"/>
        </w:trPr>
        <w:tc>
          <w:tcPr>
            <w:tcW w:w="5000" w:type="pct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62AEB2A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40ED4F4" w14:textId="77777777" w:rsidTr="00CA6E39">
        <w:trPr>
          <w:trHeight w:val="1103"/>
        </w:trPr>
        <w:tc>
          <w:tcPr>
            <w:tcW w:w="48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4CB263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4520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6475F9" w14:textId="533510D3" w:rsidR="007F33E0" w:rsidRPr="00DA2355" w:rsidRDefault="0047797F" w:rsidP="004779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o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zlı Şekil Hafızalı Malzemelerin İncelemesi: Uyaranlara Duyarlı, Çoklu İşlevler ve Uygulamaları</w:t>
            </w:r>
          </w:p>
        </w:tc>
      </w:tr>
      <w:tr w:rsidR="007A0ED3" w:rsidRPr="00DA2355" w14:paraId="17F28EB7" w14:textId="77777777" w:rsidTr="00CA6E39">
        <w:trPr>
          <w:trHeight w:val="508"/>
        </w:trPr>
        <w:tc>
          <w:tcPr>
            <w:tcW w:w="48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0C8C74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4520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7502A1" w14:textId="403BC435" w:rsidR="007A0ED3" w:rsidRPr="00DA2355" w:rsidRDefault="0047797F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6921000A" w14:textId="77777777" w:rsidTr="00CA6E39">
        <w:trPr>
          <w:trHeight w:val="630"/>
        </w:trPr>
        <w:tc>
          <w:tcPr>
            <w:tcW w:w="48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59CD1C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2237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1E81B7" w14:textId="08300FD7" w:rsidR="000B7954" w:rsidRPr="00DA2355" w:rsidRDefault="004779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2282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631B75" w14:textId="0718D751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7797F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</w:tr>
      <w:tr w:rsidR="007A0ED3" w:rsidRPr="00DA2355" w14:paraId="23C1CCE7" w14:textId="77777777" w:rsidTr="00CA6E39">
        <w:trPr>
          <w:trHeight w:val="1295"/>
        </w:trPr>
        <w:tc>
          <w:tcPr>
            <w:tcW w:w="480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20B63BD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20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6D63FB3" w14:textId="77777777" w:rsidR="0047797F" w:rsidRPr="0047797F" w:rsidRDefault="0047797F" w:rsidP="0047797F">
            <w:pPr>
              <w:rPr>
                <w:rFonts w:ascii="Times New Roman" w:hAnsi="Times New Roman" w:cs="Times New Roman"/>
              </w:rPr>
            </w:pPr>
            <w:r w:rsidRPr="0047797F">
              <w:rPr>
                <w:rFonts w:ascii="Times New Roman" w:hAnsi="Times New Roman" w:cs="Times New Roman"/>
              </w:rPr>
              <w:t xml:space="preserve">Miray </w:t>
            </w:r>
            <w:proofErr w:type="gramStart"/>
            <w:r w:rsidRPr="0047797F">
              <w:rPr>
                <w:rFonts w:ascii="Times New Roman" w:hAnsi="Times New Roman" w:cs="Times New Roman"/>
              </w:rPr>
              <w:t>Özbakış -</w:t>
            </w:r>
            <w:proofErr w:type="gramEnd"/>
            <w:r w:rsidRPr="0047797F">
              <w:rPr>
                <w:rFonts w:ascii="Times New Roman" w:hAnsi="Times New Roman" w:cs="Times New Roman"/>
              </w:rPr>
              <w:t xml:space="preserve"> Seminer Sunum</w:t>
            </w:r>
          </w:p>
          <w:p w14:paraId="4456A1D9" w14:textId="77777777" w:rsidR="0047797F" w:rsidRPr="0047797F" w:rsidRDefault="0047797F" w:rsidP="0047797F">
            <w:pPr>
              <w:rPr>
                <w:rFonts w:ascii="Times New Roman" w:hAnsi="Times New Roman" w:cs="Times New Roman"/>
              </w:rPr>
            </w:pPr>
            <w:r w:rsidRPr="0047797F">
              <w:rPr>
                <w:rFonts w:ascii="Times New Roman" w:hAnsi="Times New Roman" w:cs="Times New Roman"/>
              </w:rPr>
              <w:t>18 Ocak 2024 Perşembe</w:t>
            </w:r>
          </w:p>
          <w:p w14:paraId="4A8BEA48" w14:textId="4280BDA9" w:rsidR="0047797F" w:rsidRPr="0047797F" w:rsidRDefault="0047797F" w:rsidP="0047797F">
            <w:pPr>
              <w:rPr>
                <w:rFonts w:ascii="Times New Roman" w:hAnsi="Times New Roman" w:cs="Times New Roman"/>
              </w:rPr>
            </w:pPr>
            <w:r w:rsidRPr="0047797F">
              <w:rPr>
                <w:rFonts w:ascii="Times New Roman" w:hAnsi="Times New Roman" w:cs="Times New Roman"/>
              </w:rPr>
              <w:t>10:00 - 10:30 (GMT+3) toplantısı</w:t>
            </w:r>
            <w:r w:rsidRPr="00CA6E39">
              <w:rPr>
                <w:rFonts w:ascii="Times New Roman" w:hAnsi="Times New Roman" w:cs="Times New Roman"/>
              </w:rPr>
              <w:t xml:space="preserve"> linki : </w:t>
            </w:r>
            <w:hyperlink r:id="rId8" w:history="1">
              <w:r w:rsidRPr="0047797F">
                <w:rPr>
                  <w:rStyle w:val="Kpr"/>
                  <w:rFonts w:ascii="Times New Roman" w:hAnsi="Times New Roman" w:cs="Times New Roman"/>
                </w:rPr>
                <w:t>https://teams.microsoft.com/l/meetup-join/19%3ameeting_Mzg1ZGQzNmItMzViYS00ZDkyLWJhZmMtZWFhMzUyYTI2ZjQx%40thread.v2/0?context=%7b%22Tid%22%3a%226e5b8a43-bfae-488c-956d-970804f5342b%22%2c%22Oid%22%3a%22568d8583-35f6-40c8-a9f9-dbc6e0d25e2b%22%7d</w:t>
              </w:r>
            </w:hyperlink>
          </w:p>
          <w:p w14:paraId="6A0B78C6" w14:textId="77777777" w:rsidR="007A0ED3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BCB74F" w14:textId="77777777" w:rsidR="0047797F" w:rsidRDefault="00CA6E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plantı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Kimliği 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55 780 214 370</w:t>
            </w:r>
          </w:p>
          <w:p w14:paraId="79FE16E8" w14:textId="55EB37D5" w:rsidR="00CA6E39" w:rsidRPr="00DA2355" w:rsidRDefault="00CA6E3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çiş Kodu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FoZi</w:t>
            </w:r>
            <w:proofErr w:type="spellEnd"/>
          </w:p>
        </w:tc>
      </w:tr>
      <w:tr w:rsidR="00163BBC" w:rsidRPr="00DA2355" w14:paraId="5740A1A3" w14:textId="77777777" w:rsidTr="00CA6E39">
        <w:trPr>
          <w:trHeight w:val="1012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DE6EE4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C510AC6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2C1747FD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4318AA2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BA01489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85CA32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58AAD42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C99BCE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0F0B08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AFFC6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6722C4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1A1A4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56EF84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367CA7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E58DE7F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25C8114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84C6F" w14:textId="77777777" w:rsidR="00D46B49" w:rsidRDefault="00D46B49" w:rsidP="005F3207">
      <w:pPr>
        <w:spacing w:after="0" w:line="240" w:lineRule="auto"/>
      </w:pPr>
      <w:r>
        <w:separator/>
      </w:r>
    </w:p>
  </w:endnote>
  <w:endnote w:type="continuationSeparator" w:id="0">
    <w:p w14:paraId="2B50D4EE" w14:textId="77777777" w:rsidR="00D46B49" w:rsidRDefault="00D46B4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49700435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27728867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FE79B13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33528EE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695E459C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DBFD2" w14:textId="77777777" w:rsidR="00D46B49" w:rsidRDefault="00D46B49" w:rsidP="005F3207">
      <w:pPr>
        <w:spacing w:after="0" w:line="240" w:lineRule="auto"/>
      </w:pPr>
      <w:r>
        <w:separator/>
      </w:r>
    </w:p>
  </w:footnote>
  <w:footnote w:type="continuationSeparator" w:id="0">
    <w:p w14:paraId="2C5A052E" w14:textId="77777777" w:rsidR="00D46B49" w:rsidRDefault="00D46B4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7797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A6E39"/>
    <w:rsid w:val="00CB34AE"/>
    <w:rsid w:val="00D27BE1"/>
    <w:rsid w:val="00D35FCF"/>
    <w:rsid w:val="00D46B49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1AA6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477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9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Mzg1ZGQzNmItMzViYS00ZDkyLWJhZmMtZWFhMzUyYTI2ZjQx%40thread.v2/0?context=%7b%22Tid%22%3a%226e5b8a43-bfae-488c-956d-970804f5342b%22%2c%22Oid%22%3a%22568d8583-35f6-40c8-a9f9-dbc6e0d25e2b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iray Özbakış</cp:lastModifiedBy>
  <cp:revision>2</cp:revision>
  <cp:lastPrinted>2020-06-01T13:59:00Z</cp:lastPrinted>
  <dcterms:created xsi:type="dcterms:W3CDTF">2024-01-08T07:23:00Z</dcterms:created>
  <dcterms:modified xsi:type="dcterms:W3CDTF">2024-01-08T07:23:00Z</dcterms:modified>
</cp:coreProperties>
</file>